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rine Engineering Program at National Institute of Ocean Technology, India New Delhi</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Scholarship Committee</w:t>
      </w:r>
      <w:r>
        <w:br/>
      </w:r>
      <w:r>
        <w:t xml:space="preserve">National Institute of Ocean Technology (NIOT)</w:t>
      </w:r>
      <w:r>
        <w:br/>
      </w:r>
      <w:r>
        <w:t xml:space="preserve">Indian Maritime University Headquarters</w:t>
      </w:r>
      <w:r>
        <w:br/>
      </w:r>
      <w:r>
        <w:t xml:space="preserve">New Delhi - 110005</w:t>
      </w:r>
    </w:p>
    <w:bookmarkStart w:id="21" w:name="Xbbefba7cf3399391d3d81a927159db61f44fcea"/>
    <w:p>
      <w:pPr>
        <w:pStyle w:val="Heading2"/>
      </w:pPr>
      <w:r>
        <w:t xml:space="preserve">Subject: Application for Merit-Based Scholarship in Marine Engineering Program</w:t>
      </w:r>
    </w:p>
    <w:bookmarkEnd w:id="21"/>
    <w:p>
      <w:pPr>
        <w:pStyle w:val="FirstParagraph"/>
      </w:pPr>
      <w:r>
        <w:t xml:space="preserve">Dear Scholarship Committee,</w:t>
      </w:r>
    </w:p>
    <w:p>
      <w:pPr>
        <w:pStyle w:val="BodyText"/>
      </w:pPr>
      <w:r>
        <w:t xml:space="preserve">With profound respect for India's strategic maritime vision and unwavering commitment to becoming a global leader in oceanic innovation, I am writing this Scholarship Application Letter to formally apply for the prestigious Merit-Based Scholarship in Marine Engineering at the National Institute of Ocean Technology (NIOT) in New Delhi. As an aspiring Marine Engineer deeply passionate about advancing India's blue economy, I believe this scholarship represents not merely financial assistance but a vital investment in my capacity to contribute meaningfully to our nation's maritime renaissance under the visionary leadership of India New Delhi.</w:t>
      </w:r>
    </w:p>
    <w:p>
      <w:pPr>
        <w:pStyle w:val="BodyText"/>
      </w:pPr>
      <w:r>
        <w:t xml:space="preserve">My academic journey has been meticulously aligned with the demands of modern marine engineering. I graduated with Honors in Mechanical Engineering from IIT Kharagpur, where I maintained a CGPA of 8.9/10 while leading a student project on sustainable ship propulsion systems. This initiative earned me the 'Best Innovation Award' at the National Maritime Technology Conference in Mumbai, where I presented alongside industry experts from Cochin Shipyard and Larsen &amp; Toubro Marine. My thesis on "Optimization of Hull Design for Fuel Efficiency in Coastal Vessels" directly addresses India's Priority #1: reducing maritime carbon footprint by 45% by 2030 under the National Maritime Policy. I have also completed certifications from the Indian Maritime University (IMU) on Advanced Ship Systems and Naval Architecture, further solidifying my technical foundation.</w:t>
      </w:r>
    </w:p>
    <w:p>
      <w:pPr>
        <w:pStyle w:val="BodyText"/>
      </w:pPr>
      <w:r>
        <w:t xml:space="preserve">What distinguishes my pursuit of Marine Engineering is its profound alignment with India's strategic imperatives. As a nation blessed with 7,516 kilometers of coastline and 13 major ports handling over 80% of India's trade volume, our maritime sector contributes ₹3.2 lakh crore annually to the GDP – yet this potential remains largely untapped due to critical shortages in specialized engineering talent. The recent 'Sagar Mala' project and 'India Maritime Cluster' initiatives in New Delhi underscore the government's urgency for skilled professionals who understand both technological innovation and policy frameworks. As a future Marine Engineer, I am determined to bridge this gap by developing solutions that integrate cutting-edge technology with India's unique operational challenges – from monsoon-impacted coastal shipping to deep-sea exploration in the Indian Ocean Region.</w:t>
      </w:r>
    </w:p>
    <w:p>
      <w:pPr>
        <w:pStyle w:val="BodyText"/>
      </w:pPr>
      <w:r>
        <w:t xml:space="preserve">My commitment extends beyond technical proficiency into active community engagement. I have volunteered for 240+ hours with the Indian Coast Guard's youth outreach program, conducting engineering workshops for students in coastal villages of Odisha and Gujarat. This experience revealed a stark reality: while India New Delhi crafts ambitious maritime policies, implementation gaps persist at grassroots levels due to inadequate technical expertise in remote ports. My scholarship would empower me to establish a mobile training unit upon graduation – using NIOT's advanced simulators to train 500+ local technicians annually across Maharashtra and Tamil Nadu coastlines, directly supporting the government's 'Skill India' mission.</w:t>
      </w:r>
    </w:p>
    <w:p>
      <w:pPr>
        <w:pStyle w:val="BodyText"/>
      </w:pPr>
      <w:r>
        <w:t xml:space="preserve">Financial considerations present a significant barrier to my academic progression. While I secured admission to NIOT's Marine Engineering program with a full tuition waiver through merit, the associated costs of specialized software licenses (₹1.2 lakh), industry certification exams (₹65,000), and mandatory training at Cochin Shipyard (₹85,000) exceed my family's savings capacity. My father, a retired Indian Navy Lieutenant Commander with 28 years of service to India New Delhi's maritime security apparatus, has contributed significantly to our national defense but cannot bear these additional expenses. The scholarship would alleviate this burden while enabling me to fully dedicate myself to research on "Corrosion-Resistant Alloys for Indian Coastal Waters" – a project directly relevant to NIOT's current R&amp;D initiatives supported by the Ministry of Ports, Shipping and Waterways.</w:t>
      </w:r>
    </w:p>
    <w:p>
      <w:pPr>
        <w:pStyle w:val="BodyText"/>
      </w:pPr>
      <w:r>
        <w:t xml:space="preserve">My long-term vision transcends personal achievement. Upon completing this program, I will join the Central Institute of Fisheries Technology (CIFT) in New Delhi as a Senior Marine Systems Engineer, focusing on developing autonomous vessels for sustainable fisheries management – crucial for India's 14 million coastal fisherfolk. Simultaneously, I plan to collaborate with the International Association of Marine Aids to Navigation and Lighthouse Authorities (IALA) on standardizing safety protocols across Indian ports. In the next decade, I aim to establish India's first marine innovation hub in New Delhi that partners with global institutions like Delft University of Technology, accelerating technology transfer while creating 300+ high-skilled jobs for young engineers from Tier-2 cities.</w:t>
      </w:r>
    </w:p>
    <w:p>
      <w:pPr>
        <w:pStyle w:val="BodyText"/>
      </w:pPr>
      <w:r>
        <w:t xml:space="preserve">What makes this scholarship particularly transformative is its alignment with the 'Make in India' maritime initiative. Unlike generic scholarships, NIOT's program uniquely combines academic rigor with industry immersion through partnerships with Bharat Heavy Electricals Limited (BHEL), Indian Navy shipyards, and the Jawaharlal Nehru Port Trust (JNPT). As a candidate who has already demonstrated leadership in industrial projects, I will leverage this ecosystem to develop commercially viable solutions – such as my proposed solar-powered tugboat charging stations for JNPT – that directly serve India's economic interests. This is not merely an educational opportunity; it is the catalyst for transforming my vision into actionable national contributions.</w:t>
      </w:r>
    </w:p>
    <w:p>
      <w:pPr>
        <w:pStyle w:val="BodyText"/>
      </w:pPr>
      <w:r>
        <w:t xml:space="preserve">I am deeply honored to apply for this scholarship at NIOT, where leaders like Dr. Rajesh Goyal (Director) and Prof. Anil K. Gupta (Head of Marine Engineering) have pioneered India's maritime technological sovereignty from New Delhi's strategic nerve center. My application is more than a request – it is a solemn pledge to become one of the 500+ Marine Engineers who will shape India's 12th Five-Year Plan for Maritime Development through innovation, integrity, and unyielding dedication to our nation's maritime destiny.</w:t>
      </w:r>
    </w:p>
    <w:p>
      <w:pPr>
        <w:pStyle w:val="BodyText"/>
      </w:pPr>
      <w:r>
        <w:t xml:space="preserve">Thank you for considering my Scholarship Application Letter. I welcome the opportunity to discuss how my technical capabilities, community commitment, and strategic vision align with NIOT's mission during an interview at your convenience. I have attached all supporting documents including academic transcripts, project reports, and recommendation letters from Professor Arvind Sharma (Head of Department at IIT Kharagpur) and Captain R.K. Verma (Retd., Indian Navy).</w:t>
      </w:r>
    </w:p>
    <w:p>
      <w:pPr>
        <w:pStyle w:val="BodyText"/>
      </w:pPr>
      <w:r>
        <w:t xml:space="preserve">Respectfully yours,</w:t>
      </w:r>
      <w:r>
        <w:br/>
      </w:r>
      <w:r>
        <w:br/>
      </w:r>
      <w:r>
        <w:t xml:space="preserve">[Your Full Name]</w:t>
      </w:r>
      <w:r>
        <w:br/>
      </w:r>
      <w:r>
        <w:t xml:space="preserve">[Your Application ID, if applicable]</w:t>
      </w:r>
    </w:p>
    <w:p>
      <w:pPr>
        <w:pStyle w:val="BodyText"/>
      </w:pPr>
      <w:r>
        <w:t xml:space="preserve">Word Count: 847</w:t>
      </w:r>
    </w:p>
    <w:p>
      <w:pPr>
        <w:pStyle w:val="BodyText"/>
      </w:pPr>
      <w:r>
        <w:t xml:space="preserve">This Scholarship Application Letter was prepared for the Marine Engineering Program at National Institute of Ocean Technology, India New Delhi. All statements reflect genuine commitment to advancing India's maritime sector through technical excellence and national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3T10:46:44Z</dcterms:created>
  <dcterms:modified xsi:type="dcterms:W3CDTF">2026-07-23T10:46:44Z</dcterms:modified>
</cp:coreProperties>
</file>

<file path=docProps/custom.xml><?xml version="1.0" encoding="utf-8"?>
<Properties xmlns="http://schemas.openxmlformats.org/officeDocument/2006/custom-properties" xmlns:vt="http://schemas.openxmlformats.org/officeDocument/2006/docPropsVTypes"/>
</file>